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A60456" w14:textId="0D80FBCE" w:rsidR="00AB7D66" w:rsidRDefault="003947CC" w:rsidP="003947CC">
      <w:pPr>
        <w:jc w:val="center"/>
        <w:rPr>
          <w:b/>
          <w:bCs/>
          <w:sz w:val="40"/>
          <w:szCs w:val="40"/>
          <w:u w:val="single"/>
          <w:lang w:val="en-US"/>
        </w:rPr>
      </w:pPr>
      <w:r w:rsidRPr="003947CC">
        <w:rPr>
          <w:b/>
          <w:bCs/>
          <w:sz w:val="40"/>
          <w:szCs w:val="40"/>
          <w:u w:val="single"/>
          <w:lang w:val="en-US"/>
        </w:rPr>
        <w:t>STPM33 register driver code explanation</w:t>
      </w:r>
    </w:p>
    <w:p w14:paraId="3E1AA9A5" w14:textId="1E132605" w:rsidR="003947CC" w:rsidRDefault="003947CC" w:rsidP="003947CC">
      <w:pPr>
        <w:pStyle w:val="ListParagraph"/>
        <w:numPr>
          <w:ilvl w:val="0"/>
          <w:numId w:val="2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Stpm33 register code is divided into two parts. One is the c file</w:t>
      </w:r>
      <w:r w:rsidR="00F37D97">
        <w:rPr>
          <w:sz w:val="28"/>
          <w:szCs w:val="28"/>
          <w:lang w:val="en-US"/>
        </w:rPr>
        <w:t xml:space="preserve">               </w:t>
      </w:r>
      <w:r w:rsidRPr="003947CC">
        <w:rPr>
          <w:color w:val="FF0000"/>
          <w:sz w:val="28"/>
          <w:szCs w:val="28"/>
          <w:lang w:val="en-US"/>
        </w:rPr>
        <w:t>(</w:t>
      </w:r>
      <w:r>
        <w:rPr>
          <w:sz w:val="28"/>
          <w:szCs w:val="28"/>
          <w:lang w:val="en-US"/>
        </w:rPr>
        <w:t>2)</w:t>
      </w:r>
      <w:r w:rsidR="00F37D97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stpm33_register_code.c</w:t>
      </w:r>
      <w:r w:rsidRPr="003947CC">
        <w:rPr>
          <w:color w:val="FF0000"/>
          <w:sz w:val="28"/>
          <w:szCs w:val="28"/>
          <w:lang w:val="en-US"/>
        </w:rPr>
        <w:t>)</w:t>
      </w:r>
      <w:r>
        <w:rPr>
          <w:sz w:val="28"/>
          <w:szCs w:val="28"/>
          <w:lang w:val="en-US"/>
        </w:rPr>
        <w:t>, in which main code is written. Second is the header file</w:t>
      </w:r>
      <w:r w:rsidRPr="003947CC">
        <w:rPr>
          <w:color w:val="FF0000"/>
          <w:sz w:val="28"/>
          <w:szCs w:val="28"/>
          <w:lang w:val="en-US"/>
        </w:rPr>
        <w:t>(</w:t>
      </w:r>
      <w:r>
        <w:rPr>
          <w:sz w:val="28"/>
          <w:szCs w:val="28"/>
          <w:lang w:val="en-US"/>
        </w:rPr>
        <w:t>1)</w:t>
      </w:r>
      <w:r w:rsidR="00F37D97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stpm33_all</w:t>
      </w:r>
      <w:r w:rsidR="00F37D97">
        <w:rPr>
          <w:sz w:val="28"/>
          <w:szCs w:val="28"/>
          <w:lang w:val="en-US"/>
        </w:rPr>
        <w:t>_</w:t>
      </w:r>
      <w:r>
        <w:rPr>
          <w:sz w:val="28"/>
          <w:szCs w:val="28"/>
          <w:lang w:val="en-US"/>
        </w:rPr>
        <w:t>register_</w:t>
      </w:r>
      <w:r w:rsidR="00F37D97">
        <w:rPr>
          <w:sz w:val="28"/>
          <w:szCs w:val="28"/>
          <w:lang w:val="en-US"/>
        </w:rPr>
        <w:t>check_</w:t>
      </w:r>
      <w:r>
        <w:rPr>
          <w:sz w:val="28"/>
          <w:szCs w:val="28"/>
          <w:lang w:val="en-US"/>
        </w:rPr>
        <w:t>code.c</w:t>
      </w:r>
      <w:r w:rsidRPr="003947CC">
        <w:rPr>
          <w:color w:val="FF0000"/>
          <w:sz w:val="28"/>
          <w:szCs w:val="28"/>
          <w:lang w:val="en-US"/>
        </w:rPr>
        <w:t>)</w:t>
      </w:r>
      <w:r>
        <w:rPr>
          <w:sz w:val="28"/>
          <w:szCs w:val="28"/>
          <w:lang w:val="en-US"/>
        </w:rPr>
        <w:t xml:space="preserve"> in which, all constants to be used, are defined.</w:t>
      </w:r>
      <w:r w:rsidR="00F37D97">
        <w:rPr>
          <w:sz w:val="28"/>
          <w:szCs w:val="28"/>
          <w:lang w:val="en-US"/>
        </w:rPr>
        <w:br/>
      </w:r>
    </w:p>
    <w:p w14:paraId="7FC16029" w14:textId="77777777" w:rsidR="003947CC" w:rsidRDefault="003947CC" w:rsidP="003947CC">
      <w:pPr>
        <w:pStyle w:val="ListParagraph"/>
        <w:numPr>
          <w:ilvl w:val="0"/>
          <w:numId w:val="2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In the header file,  following register’s bits along with their possible values are defined: </w:t>
      </w:r>
    </w:p>
    <w:p w14:paraId="325A3813" w14:textId="728853DA" w:rsidR="003947CC" w:rsidRDefault="003947CC" w:rsidP="003947CC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12 Digital Signal Processor control register, ranging from DSP_CR1 to DSP_CR12</w:t>
      </w:r>
    </w:p>
    <w:p w14:paraId="2A580874" w14:textId="77777777" w:rsidR="003947CC" w:rsidRDefault="003947CC" w:rsidP="003947CC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2 Digital Front End control register, DFE_CR1 and DFE_CR2</w:t>
      </w:r>
    </w:p>
    <w:p w14:paraId="13EF7ADB" w14:textId="77777777" w:rsidR="003947CC" w:rsidRDefault="003947CC" w:rsidP="003947CC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2 Digital Signal Processor Status register, DSP_SR1 and DSP_SR2</w:t>
      </w:r>
    </w:p>
    <w:p w14:paraId="2848C01D" w14:textId="1763EF12" w:rsidR="003947CC" w:rsidRDefault="003947CC" w:rsidP="003947CC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Bit assignment and register configuration unsigned integers are all initialized in different section </w:t>
      </w:r>
    </w:p>
    <w:p w14:paraId="6FD73E8F" w14:textId="128A5996" w:rsidR="003947CC" w:rsidRDefault="003947CC" w:rsidP="003947CC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“metrology.h” file’s constants are also copied in this header file for easy access to macros.</w:t>
      </w:r>
    </w:p>
    <w:p w14:paraId="609B7F98" w14:textId="4E57EC5A" w:rsidR="003947CC" w:rsidRDefault="003947CC" w:rsidP="003947CC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LSB pin position of each calibrator of each calibration register is defined in another section. </w:t>
      </w:r>
      <w:r w:rsidR="00F37D97">
        <w:rPr>
          <w:sz w:val="28"/>
          <w:szCs w:val="28"/>
          <w:lang w:val="en-US"/>
        </w:rPr>
        <w:br/>
      </w:r>
    </w:p>
    <w:p w14:paraId="0A017B47" w14:textId="2E5A4FB3" w:rsidR="00F37D97" w:rsidRPr="00F37D97" w:rsidRDefault="003947CC" w:rsidP="00F37D97">
      <w:pPr>
        <w:pStyle w:val="ListParagraph"/>
        <w:numPr>
          <w:ilvl w:val="0"/>
          <w:numId w:val="2"/>
        </w:numPr>
        <w:rPr>
          <w:lang w:val="en-US"/>
        </w:rPr>
      </w:pPr>
      <w:r w:rsidRPr="00F37D97">
        <w:rPr>
          <w:sz w:val="28"/>
          <w:szCs w:val="28"/>
          <w:lang w:val="en-US"/>
        </w:rPr>
        <w:t>For some bits in a particular register, can have multiple values in the order of 2</w:t>
      </w:r>
      <w:r w:rsidRPr="00F37D97">
        <w:rPr>
          <w:sz w:val="28"/>
          <w:szCs w:val="28"/>
          <w:vertAlign w:val="superscript"/>
          <w:lang w:val="en-US"/>
        </w:rPr>
        <w:t>10</w:t>
      </w:r>
      <w:r w:rsidRPr="00F37D97">
        <w:rPr>
          <w:sz w:val="28"/>
          <w:szCs w:val="28"/>
          <w:lang w:val="en-US"/>
        </w:rPr>
        <w:t xml:space="preserve">. For those, particular bits, only default values are defined in the header file. </w:t>
      </w:r>
      <w:r w:rsidRPr="00F37D97">
        <w:rPr>
          <w:sz w:val="28"/>
          <w:szCs w:val="28"/>
          <w:lang w:val="en-US"/>
        </w:rPr>
        <w:br/>
        <w:t xml:space="preserve">These bits, which can have many values, can be configured in c file </w:t>
      </w:r>
      <w:r w:rsidRPr="00F37D97">
        <w:rPr>
          <w:color w:val="FF0000"/>
          <w:sz w:val="28"/>
          <w:szCs w:val="28"/>
          <w:lang w:val="en-US"/>
        </w:rPr>
        <w:t>(</w:t>
      </w:r>
      <w:r w:rsidRPr="00F37D97">
        <w:rPr>
          <w:sz w:val="28"/>
          <w:szCs w:val="28"/>
          <w:lang w:val="en-US"/>
        </w:rPr>
        <w:t>2)stpm33_register_code.c</w:t>
      </w:r>
      <w:r w:rsidRPr="00F37D97">
        <w:rPr>
          <w:color w:val="FF0000"/>
          <w:sz w:val="28"/>
          <w:szCs w:val="28"/>
          <w:lang w:val="en-US"/>
        </w:rPr>
        <w:t>)</w:t>
      </w:r>
      <w:r w:rsidR="00F37D97" w:rsidRPr="00F37D97">
        <w:rPr>
          <w:color w:val="FF0000"/>
          <w:sz w:val="28"/>
          <w:szCs w:val="28"/>
          <w:lang w:val="en-US"/>
        </w:rPr>
        <w:t xml:space="preserve"> </w:t>
      </w:r>
      <w:r w:rsidR="00F37D97">
        <w:rPr>
          <w:color w:val="FF0000"/>
          <w:sz w:val="28"/>
          <w:szCs w:val="28"/>
          <w:lang w:val="en-US"/>
        </w:rPr>
        <w:br/>
      </w:r>
      <w:r w:rsidR="00CE2881">
        <w:rPr>
          <w:color w:val="FF0000"/>
          <w:sz w:val="28"/>
          <w:szCs w:val="28"/>
          <w:lang w:val="en-US"/>
        </w:rPr>
        <w:t>e.g.,</w:t>
      </w:r>
      <w:r w:rsidR="00F37D97">
        <w:rPr>
          <w:color w:val="FF0000"/>
          <w:sz w:val="28"/>
          <w:szCs w:val="28"/>
          <w:lang w:val="en-US"/>
        </w:rPr>
        <w:t xml:space="preserve"> </w:t>
      </w:r>
      <w:r w:rsidR="00F37D97">
        <w:rPr>
          <w:sz w:val="28"/>
          <w:szCs w:val="28"/>
          <w:lang w:val="en-US"/>
        </w:rPr>
        <w:t xml:space="preserve">CHV1. Its default value </w:t>
      </w:r>
      <w:r w:rsidR="00CE2881">
        <w:rPr>
          <w:sz w:val="28"/>
          <w:szCs w:val="28"/>
          <w:lang w:val="en-US"/>
        </w:rPr>
        <w:t>i.e.</w:t>
      </w:r>
      <w:r w:rsidR="00F37D97">
        <w:rPr>
          <w:sz w:val="28"/>
          <w:szCs w:val="28"/>
          <w:lang w:val="en-US"/>
        </w:rPr>
        <w:t xml:space="preserve"> 0x800 is defined in header file. </w:t>
      </w:r>
      <w:r w:rsidR="00F37D97">
        <w:rPr>
          <w:sz w:val="28"/>
          <w:szCs w:val="28"/>
          <w:lang w:val="en-US"/>
        </w:rPr>
        <w:br/>
        <w:t>But since it is 12 bit register. It can 2</w:t>
      </w:r>
      <w:r w:rsidR="00F37D97">
        <w:rPr>
          <w:sz w:val="28"/>
          <w:szCs w:val="28"/>
          <w:vertAlign w:val="superscript"/>
          <w:lang w:val="en-US"/>
        </w:rPr>
        <w:t>12</w:t>
      </w:r>
      <w:r w:rsidR="00F37D97">
        <w:rPr>
          <w:sz w:val="28"/>
          <w:szCs w:val="28"/>
          <w:lang w:val="en-US"/>
        </w:rPr>
        <w:t xml:space="preserve"> possible values. </w:t>
      </w:r>
    </w:p>
    <w:p w14:paraId="2BE8653F" w14:textId="40B9EB7E" w:rsidR="003947CC" w:rsidRDefault="00F37D97" w:rsidP="00F37D97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br/>
        <w:t>According to our requirement, we can set whatever value we want in the c file, in the unsigned int CHV1 = “input”</w:t>
      </w:r>
      <w:r>
        <w:rPr>
          <w:sz w:val="28"/>
          <w:szCs w:val="28"/>
          <w:lang w:val="en-US"/>
        </w:rPr>
        <w:br/>
        <w:t>For CHV1 correct value, we need to consider Vav and Xv.</w:t>
      </w:r>
      <w:r w:rsidR="007405D5">
        <w:rPr>
          <w:sz w:val="28"/>
          <w:szCs w:val="28"/>
          <w:lang w:val="en-US"/>
        </w:rPr>
        <w:br/>
      </w:r>
      <w:r w:rsidR="007405D5" w:rsidRPr="007405D5">
        <w:rPr>
          <w:highlight w:val="lightGray"/>
          <w:lang w:val="en-US"/>
        </w:rPr>
        <w:t xml:space="preserve">uint8_t </w:t>
      </w:r>
      <w:r w:rsidR="000F50E4">
        <w:rPr>
          <w:highlight w:val="lightGray"/>
          <w:lang w:val="en-US"/>
        </w:rPr>
        <w:t xml:space="preserve"> </w:t>
      </w:r>
      <w:r w:rsidR="007405D5" w:rsidRPr="007405D5">
        <w:rPr>
          <w:highlight w:val="lightGray"/>
          <w:lang w:val="en-US"/>
        </w:rPr>
        <w:t>Xv =  (</w:t>
      </w:r>
      <w:r w:rsidR="007405D5" w:rsidRPr="000F50E4">
        <w:rPr>
          <w:color w:val="FF0000"/>
          <w:highlight w:val="lightGray"/>
          <w:lang w:val="en-US"/>
        </w:rPr>
        <w:t>Vn</w:t>
      </w:r>
      <w:r w:rsidR="007405D5" w:rsidRPr="007405D5">
        <w:rPr>
          <w:highlight w:val="lightGray"/>
          <w:lang w:val="en-US"/>
        </w:rPr>
        <w:t>*GAIN_I_STAGE_0*CAL_V*pow(2,15))/(V_REF*((1+R1_V1)/R2_V1)));</w:t>
      </w:r>
      <w:r w:rsidR="000F50E4">
        <w:rPr>
          <w:lang w:val="en-US"/>
        </w:rPr>
        <w:br/>
      </w:r>
      <w:r w:rsidRPr="007405D5">
        <w:rPr>
          <w:lang w:val="en-US"/>
        </w:rPr>
        <w:br/>
      </w:r>
      <w:r>
        <w:rPr>
          <w:sz w:val="28"/>
          <w:szCs w:val="28"/>
          <w:lang w:val="en-US"/>
        </w:rPr>
        <w:t xml:space="preserve">Since, Xv depends on </w:t>
      </w:r>
      <w:r w:rsidRPr="000F50E4">
        <w:rPr>
          <w:color w:val="FF0000"/>
          <w:sz w:val="28"/>
          <w:szCs w:val="28"/>
          <w:lang w:val="en-US"/>
        </w:rPr>
        <w:t>Vn</w:t>
      </w:r>
      <w:r>
        <w:rPr>
          <w:sz w:val="28"/>
          <w:szCs w:val="28"/>
          <w:lang w:val="en-US"/>
        </w:rPr>
        <w:t>, which is assumed to be 230V, we only need to consider Vav. Vav is the average values of 20 sampled of rms voltage in 5 line cycles, which is to be read via DSP_REG14 and DSP_REG_16 and then calculated accordingly.</w:t>
      </w:r>
    </w:p>
    <w:p w14:paraId="6C6AF08A" w14:textId="77777777" w:rsidR="00F37D97" w:rsidRPr="00F37D97" w:rsidRDefault="00F37D97" w:rsidP="00F37D97">
      <w:pPr>
        <w:pStyle w:val="ListParagraph"/>
        <w:rPr>
          <w:sz w:val="28"/>
          <w:szCs w:val="28"/>
          <w:lang w:val="en-US"/>
        </w:rPr>
      </w:pPr>
    </w:p>
    <w:p w14:paraId="0604BC6E" w14:textId="7F2276A3" w:rsidR="00F37D97" w:rsidRPr="00F37D97" w:rsidRDefault="00F37D97" w:rsidP="003947CC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sz w:val="28"/>
          <w:szCs w:val="28"/>
          <w:lang w:val="en-US"/>
        </w:rPr>
        <w:lastRenderedPageBreak/>
        <w:t>In the c file, each register’s bits are “OR”</w:t>
      </w:r>
      <w:r w:rsidR="000F0439">
        <w:rPr>
          <w:sz w:val="28"/>
          <w:szCs w:val="28"/>
          <w:lang w:val="en-US"/>
        </w:rPr>
        <w:t>-ed</w:t>
      </w:r>
      <w:r>
        <w:rPr>
          <w:sz w:val="28"/>
          <w:szCs w:val="28"/>
          <w:lang w:val="en-US"/>
        </w:rPr>
        <w:t xml:space="preserve"> and equated to the corresponding register.</w:t>
      </w:r>
      <w:r>
        <w:rPr>
          <w:sz w:val="28"/>
          <w:szCs w:val="28"/>
          <w:lang w:val="en-US"/>
        </w:rPr>
        <w:br/>
      </w:r>
      <w:r w:rsidR="00CE2881" w:rsidRPr="00576099">
        <w:rPr>
          <w:color w:val="FF0000"/>
          <w:sz w:val="28"/>
          <w:szCs w:val="28"/>
          <w:lang w:val="en-US"/>
        </w:rPr>
        <w:t>e.</w:t>
      </w:r>
      <w:r w:rsidR="00CE2881">
        <w:rPr>
          <w:sz w:val="28"/>
          <w:szCs w:val="28"/>
          <w:lang w:val="en-US"/>
        </w:rPr>
        <w:t>g.,</w:t>
      </w:r>
      <w:r>
        <w:rPr>
          <w:sz w:val="28"/>
          <w:szCs w:val="28"/>
          <w:lang w:val="en-US"/>
        </w:rPr>
        <w:t xml:space="preserve"> </w:t>
      </w:r>
      <w:r w:rsidRPr="00576099">
        <w:rPr>
          <w:sz w:val="24"/>
          <w:szCs w:val="24"/>
          <w:highlight w:val="lightGray"/>
          <w:lang w:val="en-US"/>
        </w:rPr>
        <w:t>DSP_CR1 = LCS1_primary | LPS1_active | LPW1_4 | ROC1_bypassed | BHPFC1_enabled | BHPFV1_enabled | APM1_Fundamental | AEM1_RMS | TC1_30 | ENVREF1_enabled | CLRSS1 | CLR_SS_TIME_OUT1_15;</w:t>
      </w:r>
      <w:r w:rsidR="00576099">
        <w:rPr>
          <w:sz w:val="28"/>
          <w:szCs w:val="28"/>
          <w:lang w:val="en-US"/>
        </w:rPr>
        <w:br/>
      </w:r>
    </w:p>
    <w:p w14:paraId="6849046B" w14:textId="0D7B0056" w:rsidR="00576099" w:rsidRPr="00576099" w:rsidRDefault="00576099" w:rsidP="0057609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sz w:val="28"/>
          <w:szCs w:val="28"/>
          <w:lang w:val="en-US"/>
        </w:rPr>
        <w:t>Next in the c file, we have section for voltage sag and swell parameters,  where we can directly set the voltage sag and swell rms values and current sag and swell rms values.</w:t>
      </w:r>
      <w:r>
        <w:rPr>
          <w:sz w:val="28"/>
          <w:szCs w:val="28"/>
          <w:lang w:val="en-US"/>
        </w:rPr>
        <w:br/>
      </w:r>
    </w:p>
    <w:p w14:paraId="05D2A5A7" w14:textId="2407A362" w:rsidR="00C21FF4" w:rsidRPr="00C21FF4" w:rsidRDefault="00CE2881" w:rsidP="00C21FF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sz w:val="28"/>
          <w:szCs w:val="28"/>
          <w:lang w:val="en-US"/>
        </w:rPr>
        <w:t>Similarly</w:t>
      </w:r>
      <w:r w:rsidR="00576099">
        <w:rPr>
          <w:sz w:val="28"/>
          <w:szCs w:val="28"/>
          <w:lang w:val="en-US"/>
        </w:rPr>
        <w:t>, “</w:t>
      </w:r>
      <w:r w:rsidR="00576099" w:rsidRPr="00576099">
        <w:rPr>
          <w:sz w:val="28"/>
          <w:szCs w:val="28"/>
          <w:lang w:val="en-US"/>
        </w:rPr>
        <w:t>Amplitude calibration OR Voltage and current calibration</w:t>
      </w:r>
      <w:r w:rsidR="00576099">
        <w:rPr>
          <w:sz w:val="28"/>
          <w:szCs w:val="28"/>
          <w:lang w:val="en-US"/>
        </w:rPr>
        <w:t>”, “</w:t>
      </w:r>
      <w:r w:rsidR="00576099" w:rsidRPr="00576099">
        <w:rPr>
          <w:sz w:val="28"/>
          <w:szCs w:val="28"/>
          <w:lang w:val="en-US"/>
        </w:rPr>
        <w:t>Phase calibration</w:t>
      </w:r>
      <w:r w:rsidR="00576099">
        <w:rPr>
          <w:sz w:val="28"/>
          <w:szCs w:val="28"/>
          <w:lang w:val="en-US"/>
        </w:rPr>
        <w:t>”, “</w:t>
      </w:r>
      <w:r w:rsidR="00576099" w:rsidRPr="00576099">
        <w:rPr>
          <w:sz w:val="28"/>
          <w:szCs w:val="28"/>
          <w:lang w:val="en-US"/>
        </w:rPr>
        <w:t>Power offset calibration</w:t>
      </w:r>
      <w:r w:rsidR="00576099">
        <w:rPr>
          <w:sz w:val="28"/>
          <w:szCs w:val="28"/>
          <w:lang w:val="en-US"/>
        </w:rPr>
        <w:t>”, “</w:t>
      </w:r>
      <w:r w:rsidR="00576099" w:rsidRPr="00576099">
        <w:rPr>
          <w:sz w:val="28"/>
          <w:szCs w:val="28"/>
          <w:lang w:val="en-US"/>
        </w:rPr>
        <w:t>Neutral missing OR Tamper parameters</w:t>
      </w:r>
      <w:r w:rsidR="00576099">
        <w:rPr>
          <w:sz w:val="28"/>
          <w:szCs w:val="28"/>
          <w:lang w:val="en-US"/>
        </w:rPr>
        <w:t xml:space="preserve">” are defined. </w:t>
      </w:r>
    </w:p>
    <w:p w14:paraId="40D7104A" w14:textId="77777777" w:rsidR="00C21FF4" w:rsidRPr="00C21FF4" w:rsidRDefault="00C21FF4" w:rsidP="00C21FF4">
      <w:pPr>
        <w:rPr>
          <w:lang w:val="en-US"/>
        </w:rPr>
      </w:pPr>
    </w:p>
    <w:p w14:paraId="3961D185" w14:textId="5566F84F" w:rsidR="00576099" w:rsidRPr="00C21FF4" w:rsidRDefault="00576099" w:rsidP="00C21FF4">
      <w:pPr>
        <w:pStyle w:val="ListParagraph"/>
        <w:numPr>
          <w:ilvl w:val="0"/>
          <w:numId w:val="2"/>
        </w:numPr>
        <w:rPr>
          <w:lang w:val="en-US"/>
        </w:rPr>
      </w:pPr>
      <w:r w:rsidRPr="00C21FF4">
        <w:rPr>
          <w:sz w:val="28"/>
          <w:szCs w:val="28"/>
          <w:lang w:val="en-US"/>
        </w:rPr>
        <w:t>Whatever values we give input as, needs to be converted using conversion formula and then it needs to be converted to hexadecimal.</w:t>
      </w:r>
      <w:r w:rsidRPr="00C21FF4">
        <w:rPr>
          <w:sz w:val="28"/>
          <w:szCs w:val="28"/>
          <w:lang w:val="en-US"/>
        </w:rPr>
        <w:br/>
      </w:r>
      <w:r w:rsidR="00E23487" w:rsidRPr="00C21FF4">
        <w:rPr>
          <w:color w:val="FF0000"/>
          <w:sz w:val="28"/>
          <w:szCs w:val="28"/>
          <w:lang w:val="en-US"/>
        </w:rPr>
        <w:t>e.g.,</w:t>
      </w:r>
      <w:r w:rsidRPr="00C21FF4">
        <w:rPr>
          <w:color w:val="FF0000"/>
          <w:sz w:val="28"/>
          <w:szCs w:val="28"/>
          <w:lang w:val="en-US"/>
        </w:rPr>
        <w:t xml:space="preserve"> </w:t>
      </w:r>
      <w:r w:rsidRPr="00C21FF4">
        <w:rPr>
          <w:sz w:val="28"/>
          <w:szCs w:val="28"/>
          <w:highlight w:val="lightGray"/>
          <w:lang w:val="en-US"/>
        </w:rPr>
        <w:t>SWV_THR1_value = 253;//rms Volts</w:t>
      </w:r>
      <w:r w:rsidRPr="00C21FF4">
        <w:rPr>
          <w:sz w:val="28"/>
          <w:szCs w:val="28"/>
          <w:lang w:val="en-US"/>
        </w:rPr>
        <w:br/>
        <w:t xml:space="preserve">Swell threshold value input is 253 V . It needs to be multiplied by its LSB, which is done using SWV_THR1_conversion. And then it is stored in the required bit of required register. Nevertheless, </w:t>
      </w:r>
      <w:r w:rsidR="00FA1B57" w:rsidRPr="00C21FF4">
        <w:rPr>
          <w:sz w:val="28"/>
          <w:szCs w:val="28"/>
          <w:lang w:val="en-US"/>
        </w:rPr>
        <w:t>before</w:t>
      </w:r>
      <w:r w:rsidRPr="00C21FF4">
        <w:rPr>
          <w:sz w:val="28"/>
          <w:szCs w:val="28"/>
          <w:lang w:val="en-US"/>
        </w:rPr>
        <w:t xml:space="preserve"> storing this value, any  pre-stored-value must be cleared. And then new value must be pasted. This is done with the help of AND , OR.</w:t>
      </w:r>
      <w:r w:rsidRPr="00C21FF4">
        <w:rPr>
          <w:sz w:val="28"/>
          <w:szCs w:val="28"/>
          <w:lang w:val="en-US"/>
        </w:rPr>
        <w:br/>
      </w:r>
      <w:r w:rsidRPr="00C21FF4">
        <w:rPr>
          <w:highlight w:val="lightGray"/>
          <w:lang w:val="en-US"/>
        </w:rPr>
        <w:t>DSP_CR5 = DSP_CR5 &amp; ~((0x3FF)&lt;&lt;SWV_THR1_pin_position);            //clear the respective swell bits</w:t>
      </w:r>
    </w:p>
    <w:p w14:paraId="6C231D73" w14:textId="77777777" w:rsidR="00C21FF4" w:rsidRDefault="00576099" w:rsidP="00C21FF4">
      <w:pPr>
        <w:pStyle w:val="ListParagraph"/>
        <w:rPr>
          <w:sz w:val="28"/>
          <w:szCs w:val="28"/>
          <w:lang w:val="en-US"/>
        </w:rPr>
      </w:pPr>
      <w:r w:rsidRPr="00576099">
        <w:rPr>
          <w:highlight w:val="lightGray"/>
          <w:lang w:val="en-US"/>
        </w:rPr>
        <w:t>DSP_CR5 = DSP_CR5 | (SWV_THR1_conversion&lt;&lt;SWV_THR1_pin_position); //writing the new swell bits</w:t>
      </w:r>
      <w:r w:rsidR="00E13706">
        <w:rPr>
          <w:lang w:val="en-US"/>
        </w:rPr>
        <w:br/>
      </w:r>
    </w:p>
    <w:p w14:paraId="1AC7C4E5" w14:textId="67292909" w:rsidR="00E13706" w:rsidRPr="00C21FF4" w:rsidRDefault="00E13706" w:rsidP="00C21FF4">
      <w:pPr>
        <w:pStyle w:val="ListParagraph"/>
        <w:numPr>
          <w:ilvl w:val="0"/>
          <w:numId w:val="2"/>
        </w:numPr>
        <w:rPr>
          <w:lang w:val="en-US"/>
        </w:rPr>
      </w:pPr>
      <w:r w:rsidRPr="00C21FF4">
        <w:rPr>
          <w:sz w:val="28"/>
          <w:szCs w:val="28"/>
          <w:lang w:val="en-US"/>
        </w:rPr>
        <w:t>Then we are printing the corresponding 32 bit register values in hexadecimal.</w:t>
      </w:r>
    </w:p>
    <w:p w14:paraId="6B032DD5" w14:textId="20B68182" w:rsidR="00576099" w:rsidRPr="00576099" w:rsidRDefault="00E13706" w:rsidP="00F307A8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sz w:val="28"/>
          <w:szCs w:val="28"/>
          <w:lang w:val="en-US"/>
        </w:rPr>
        <w:t xml:space="preserve">The last section, we are reading the stpm33_register value and comparing it with required value. If both, are same , then successful written operation on register. Else, there was some error in writing those register values. </w:t>
      </w:r>
    </w:p>
    <w:sectPr w:rsidR="00576099" w:rsidRPr="005760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27C22"/>
    <w:multiLevelType w:val="hybridMultilevel"/>
    <w:tmpl w:val="08DC42E8"/>
    <w:lvl w:ilvl="0" w:tplc="2D187412">
      <w:start w:val="1"/>
      <w:numFmt w:val="decimal"/>
      <w:lvlText w:val="%1)"/>
      <w:lvlJc w:val="left"/>
      <w:pPr>
        <w:ind w:left="720" w:hanging="360"/>
      </w:pPr>
      <w:rPr>
        <w:rFonts w:hint="default"/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D72EC"/>
    <w:multiLevelType w:val="hybridMultilevel"/>
    <w:tmpl w:val="B022A34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9D0EE7"/>
    <w:multiLevelType w:val="hybridMultilevel"/>
    <w:tmpl w:val="E356FA70"/>
    <w:lvl w:ilvl="0" w:tplc="CC22C5E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NTYzNjIxtzA1MTBU0lEKTi0uzszPAykwqgUA1nmd8ywAAAA="/>
  </w:docVars>
  <w:rsids>
    <w:rsidRoot w:val="003947CC"/>
    <w:rsid w:val="000A5222"/>
    <w:rsid w:val="000B585C"/>
    <w:rsid w:val="000F0439"/>
    <w:rsid w:val="000F50E4"/>
    <w:rsid w:val="00191DB2"/>
    <w:rsid w:val="003947CC"/>
    <w:rsid w:val="003C7BE8"/>
    <w:rsid w:val="00437283"/>
    <w:rsid w:val="00466E9A"/>
    <w:rsid w:val="005637EE"/>
    <w:rsid w:val="00576099"/>
    <w:rsid w:val="0066448F"/>
    <w:rsid w:val="007405D5"/>
    <w:rsid w:val="007F265A"/>
    <w:rsid w:val="007F4371"/>
    <w:rsid w:val="00864CDD"/>
    <w:rsid w:val="009F5B7D"/>
    <w:rsid w:val="00BD712C"/>
    <w:rsid w:val="00C21FF4"/>
    <w:rsid w:val="00CE2881"/>
    <w:rsid w:val="00E13706"/>
    <w:rsid w:val="00E23487"/>
    <w:rsid w:val="00E46CF2"/>
    <w:rsid w:val="00F307A8"/>
    <w:rsid w:val="00F37D97"/>
    <w:rsid w:val="00F617E6"/>
    <w:rsid w:val="00FA1B57"/>
    <w:rsid w:val="00FD3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2419A"/>
  <w15:chartTrackingRefBased/>
  <w15:docId w15:val="{E3B89BE2-FF7B-4D2F-B9C3-9A1595A79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47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p626</dc:creator>
  <cp:keywords/>
  <dc:description/>
  <cp:lastModifiedBy>yp626</cp:lastModifiedBy>
  <cp:revision>11</cp:revision>
  <dcterms:created xsi:type="dcterms:W3CDTF">2021-03-17T11:20:00Z</dcterms:created>
  <dcterms:modified xsi:type="dcterms:W3CDTF">2021-03-17T11:57:00Z</dcterms:modified>
</cp:coreProperties>
</file>